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1</w:t>
      </w:r>
      <w:r>
        <w:t xml:space="preserve"> </w:t>
      </w:r>
      <w:r>
        <w:t xml:space="preserve">พ.ค.</w:t>
      </w:r>
      <w:r>
        <w:t xml:space="preserve"> </w:t>
      </w:r>
      <w:r>
        <w:t xml:space="preserve">64)</w:t>
      </w:r>
    </w:p>
    <w:p>
      <w:pPr>
        <w:pStyle w:val="Date"/>
      </w:pPr>
      <w:r>
        <w:t xml:space="preserve">วันศุกร์ที่</w:t>
      </w:r>
      <w:r>
        <w:t xml:space="preserve"> </w:t>
      </w:r>
      <w:r>
        <w:t xml:space="preserve">21</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นุมัติสินเชื่อ และขอรับสินเชื้อ ที่สาขาศรีสวัสดิ์ เงินสดทันใจ ที่มีมากกว่า 5,000 แห่งทั่วประเทศค่ะ // วันนี้ในกรอบแคบ ๆ นะครับ ขณะที่ที่หุ้นเอเชียส่วนใหญ่ขยาย อยู่ที่นิเคอิโตเกียว344.8 จุด เสียงฮ่องกงอยู่ที่ 38,0381 10.2 จุด อยู่ที่ 39.37.90 จุด ครับ ส่วน INDEX ของไทยในช่วงเช้าปิดตลาดไปนะครับ ช่วงเช้าปิดที่ 1,555 กันนะครับ น้ำมันดิบที่ไดเมค 5 เซน ลดลงเหรียญ 31 เซน ปิดที่ 65 เหรียญ 11 ดูไบ ลดลง ส่วนราคาทองคำในบ้านเรา มีการปรับราคา 2 ครัง ทองคำแท่งรับซื้อ ขายออก 28,750 บาท บาทละ 28,355 บาทครับ // มาติดตามสภาพอากาศในบ้านเรานะคะ วันนี้นะคะ จะมีฝนตกหนักทั้งภาคตะออกติดตามกันได้การสรุปซึ่งในที่สุดแล้วทั้ง 2 ฝ่ายก็บรรลุจุดข้อตประธานาธิบดีโจ ไบเดน แสดงความยินดีที่ แก่ชาวปาเลสไตล์ก็จะเสริมสร้างระบบต่อต้านขีปนาวุธของอิสราเอล จะเริ่มมีผลบังคบใช้ 2.00 น. ตามเวลาท้องถิ่น เพื่อยุติการสู้รับระหว่าง 2 ฝ่าย ที่ดำเนินมากว่า 11 วัน อิสราเอยิงจรวดโจมตีอิสลาเอลก่อน ในรอบหลายปีทำให้ปาเลสไตน์เสียชีวิตหลายคน เป็นเด็ก 65 คน และบาดอีก 12 คน และบาดเจ็บอีกหลายร้อยคน ประธานาธิบดีโจ ไบเดน ร่างกฎหมายต่อต้านอาญากรรม เพื่อบังคับ ร่างกฎหมายฉบับนี้ผ่านรัฐสภาท่วมทั้นกับพรรค… ซึ่งเป็นฝ่ายค้านอย่างที่เกิดขึ้นไม่บ่อยนัก โดยการทำร้ายชาวอเมริกันเชื้อสายเอเชียนับตั้งแต่สหรัฐฯเผชิญ COVID-19 เคลื่อนไหวด้านมนุษยชน ความรู้สึกต่อต้านชาวเอเชียถูกยั่วยุให้เกิดขึ้น จากการแสดงความคิดเห็นของอดีตประธานาธิบดี เป็นต้นตอแพร่ระบาดไปทั่วโลกนักดับเพลิงบนเกาะเฟเนเช่ ของสเปนระดมกำลังดับไฟป่าที่เหมืองเอลิโก้ โดยใช้เฮริคอปเตอร์ 5 สกัดไฟป่าที่เกิดขึ้น เข้าไกล้เขตอุทยานแห่งชาติฉุกเฉินบนเกาะก็แจ้งผ่าน twitter ว่าไปกว่า 2,000 ไร่ อย่างไรก็ตามนั้น ยังไม่ตกอยู่ในอันตราย ถึง 5 ชั่วโมงครึ่งถึงจุหยุดพักส่วนสาเหตุของไฟป่ายังไม่ทราบแน่ชัด ซึ่งจะสอบสวนต่อไป ช่วงนี้ไปรับชมข่าวกีฬากันต่อเลยค่ะ// สวัสดีค่ะ รับชมข่าวกีฬาวันนี้นะคะ ข่าวแรกก็เป็น เมื่อคืนที่ผ่านมาทั้งหมดก็เดินทางไปอิตาลีแล้วนะคะ ล่าสุดที่เมื่อสัก 1 ชั่วโมงที่แล้ว กำลังเปลี่ยนเคลื่อนที่กรุงโรฮา ประเทศกาตาร์ ภาระกิจใหญ่ของนักปรบ ศึกลูกยางศึกเนชั่นลีคนะคะนักกีฬาทั้งหมดมี 27 คน เจ้าหน้าที่อีก 6 คนนะคะ ก็รวมทั้งหมด 23 คนเมื่อวานนี้ เมื่อคืนนี้ได้เดินทางออกจาก เพื่อเข้าร่วมการแข่งขันเนชั่นหลีกด้วยสายการบินกาต้าแอร์เวย์ ประมาณ 03.10 น. ค่ะ นำทีมโดย 6 จอมเก๊า อรอุมา สิทธิรัตน์ มีปิยะนุช แป้นน้อย วัชริญา นวลแจ่ม สุพัตรา เชื้อมุหลิม มานกิจ ค่ะ // ฝากพูดถึงแฟน ๆ หน่อยครับ ที่รอคอยเชียร์นักกีฬาอยู่นะครับ เพราะว่าผลแพ้ให้ดีที่สุดค่ะ // ก็หวังว่าพวกเราจะทำให้ดีในทุก ๆ เกมการแข่งขันค่ะ เพราะว่าผลแพ้ชนะมันคือกำไรอยู่แล้ง ในทุก ๆ แมทช์ ค่ะ แต่ว่าใจพร้อมอยู่แล้วเราก็ทำให้ดีที่สุดค่ะ // สำหรับโปรแกรมการแข่งขัน ของวีคแรกเจอเวลา 20.00 น. ตามเวลาไทยนะคะ หลังจากนี้ที่พวกเขาถึงอิตาลีแล้วจะเข้าสู่ Bubble ที่ฝ่ายจัดการแข่งขันที่เขาจัดเตรียมให้ทันที ไปตรวจหาเชื้อ ถ้าทั้งหมดออกมาเป็นลบ ก็จะสามารถใช้ชีวิตได้ปกติค่ะ ก็จากนั้นก็จะทำให้มีเวลาฝึกซ้อมร่วมกันครั้งแรก แค่ 3 วันเท่านั้นค่ะ ส่วนความเคลื่อนไหวของทัพ ถล่มอีรักอิลักไป 7 ประตูต่อ 2 โอกาศที่จะตีตั๋วไปที่ลิโทเนียค่อนข้างจะสดใสเลยค่ะ การแข่งขัน Play Off ที่ เอมิเลดค่ะ แข่งขันที่อิลัก อันดับ 54 ของโลก ลงเล่นในฐานะเจ้าบ้านนะคะ เจอกันทีมชาติไทย Raing เหนือกว่ามากเลยค่ะ ถล่มไป ขาดลยอไปก่อน 2-1 เจษฏา ชูเดช ส่วนครึ่งหลังทีมไทยบวกเพิ่มได้ จีรวัฒน์ ซัดกันคนละ 2 ประตูที่เหลือได้มาจากมงคล สีสดแสงนะคะ ได้เพิ่ม 1 ประตูจากเซยาซคนเดิม ก็ทำให้ไทยเรานี่โอกาสที่จะแข่งขัน ที่จะสดใสเลยทีเดียวค่ะ ด้วยนะคะ เดี๋ยงเราไปฟังเสียงประธาน// ก็ท้ายตรงนี้ผมก็ขอขอบคุณทั้งสตาร์ปโค้ด ซึ่งได้ทำหน้าที่กันอย่างเต็มภาคภูมินะครับ ทำหน้าที่กันอย่างสมเกรียตินะครับ ก็ต้องขอขอบคุณทุก ๆ แรงใจที่ส่งมาให้กับพวกเรา ได้ทำหน้าที่กันอย่างยอดเยี่ยมนี่เพราะว่าคนไทยที่ส่งมาให้เราในวันนี้ครับ // สำหรับเกมเพลชิงตั๋วฟุตซอร์ต ลงสนามเวลา 18.00 น. เวลประเทศไทยนะคะ กันที่สนามกลางที่เดิมที่สหรัฐอาหรับเอมิเรตส์ค่ะ การกีฬาแห่งประเทศไทยลงนาครั้งที่ 36 ครั้งที่ 3 ที่จังหวัดตากค่ะ ดร.กองศักดิ์ ยอดมณี ผู้ว่าการการกีฬาแห่งประเทศเปิดเผยนะคะ ว่า COVID-19 การแข่งขันกีฬาครั้งที่ 36 จัดการแข่งขันวันที่ 23 พฤษภาคม ถึง 5 มิถุนายน นี้ รวมไปถึงกีฬาอาวุโสแห่งชาติครั้งที่ 3 โดยทางการกีฬาแห่งประเทศไทยได้หารือกับจังหวัดตากรวมไปถึงกลุ่มนายกสมาคมกีฬาต่าง ๆ แล้วนะคะ จึงมีความเห็นว่า ดังนั้น ควรยกเลิมหกรรมกีฬาออกไปก่อนของ COVID ในบ้านเราดีขึ้นนะคะ ทางกีฬาแห่งประเทศไทยก็พร้อมที่จะสนับสนุนการจัดแข่งขัน Single Sport หรือว่าจัดชิงชัยแบบกีฬาเดี่ยวขึ้นมาแทนของแต่ละชนิดกีฬาจะได้มีเวทีในการแข่งขัน เพื่อพัฒนาศักยภาพต่อไปค่ะ ก็จะพิจารณาว่าอาจจะมีการจัดแยกตามจังหวัดต่าง ๆ เพื่อลดความแออัดกีฬาแห่งชาติครังที่ 47 และ กีฬาคนพิการแห่งชาติครั้งที่ 37 กำหนดการแข่งขันปลายเดือนสิงหาคมนี้นะคะ รวมไปถึงปลายเดือนกันยายน ทางกกท. ก็ขอยืนยัน ประกาศเลื่อนหรือว่ายกเลิกแต่อย่างใดนะคะ ต้องของไวรัส COVID-19 ก่อน หากว่านักกีฬาหรือว่าผู้ที่เข้าร่วมได้รับการฉีดวัคซีนป้อวงก ไปดูเทนนิสที่ต่างประเทศกันบ้างค่ะ เป็นเทนนิสอาชีพฝ่ายชาย เต็งหนึ่งของรายการพลาดท่าตกรอบค่ะ การแข่งขัน RPG ทัวร์50 รายการ รียงโอเพ้น ในประเภทชายเดี่ยวรอบที่ 2 โดมินิก เต็งหนึ่งจากออสเตเลีย นะคะ เล่นได้ดีกว่าใช้เวลาเบรกไป เสิร์ฟชนะขาดลอย 2 เซ็ตรวดเลย 6 ต่อ 3 6 ต่อ 2 เต็ง 2 ของรายการ จากกรีส ใช้เวลาไปเอาชนะทอมมี่ พอร์ 6 : 1 6: สำหรับขณะที่ผลงานของกาเอลโมฟีน นะคะ ยุติเส้นทางแค่รอบ 2 เท่านั้นค่ะ หลังจากที่ไปพลาดท่าแพ้ให้กับ จากญี่ปุ่น 2-4 3-7 2 ต่อ 7 ส่งผลให้โอชิโอกะเข้าจะไปด่วนกับ… และปิดท้ายเดโก เต็ง 3 ของรายการ โดนนักเล่นเจ้าถิ่นเล่นงานด้วยลูกเสิร์ฟค่ะ เสิร์ฟไปถึง 7S เลยทีเดียว ทำให้แพ้ไป มือ 26 ต่อไป ไปต่อกันที่การแข่งขันจักรยานทางไกล แชมป์ในในเสเต ไปดูกีฬาความเร็วบ้างค่ะจิโรดิเตเรีย เข้าสู่ครั้งที่ 2 แล้วนะคะ ปั่นขึ้นภูเขาค่ะ Start ที่เซียน่า เข้าเส้นชัยที่บาโยอินโดเรนา ปรากฎว่า อริซันโดรเจ้าถิ่นของทีมอิสลาเอลเนชั่น ต้องรีบนำตัวส่งโรงพยาบาลนะคะ ทำให้ไม่สามารถแข่งขันต่อได้ ส่วนแชมป์ อีก 1 นักปั่นเจ้าถิ่นปั่นเข้าเส้นชัยคันแรก 48 วินาที นี่ถือว่านี่เป็นการคว้าแชมป์ครั้งแรกในระดับแกรนด์ทัวร์ของเขาด้วยนะคะ อันดับที่ 3 จอร์ชเบรนเดนทำเวลาตามหลังแชมป์ 4 วินาทีด้วยกัน ไปดูตารางคะแนนผู้นำเวลารวมค่ะ แชมป์ 48 ชั่วโมง 23 นาที 2 อเล็กแซม วารันดอส 45 วินาที และที่ 3 นี่เป็นเดมิอาร์โน นักปั่นเข้าถิ่นค่ะ สำหรับวันนี้ ในสเต็ปที่ 13 ที่เวโรน่าระยะทาง 2 เมตร ค่ะ ทั้งหมดนี้คือประเด็นข่าวกีฬาเที่ยงวันที่นำมาฝากกันวันนี้นะคะ เพิ่งเปิดให้เข้าชมอย่างเป็นทางการ ในวันพิพิธภัณฑ์นานาชาติค่ะ // หมดเวลาสำหรับข่าวเที่ยงวันนี้แล้ว ขอบคุณสำหรับการติดตามรับชมครับ เที่ยงข่าว</w:t>
      </w:r>
    </w:p>
    <w:p>
      <w:pPr>
        <w:pStyle w:val="BodyText"/>
      </w:pPr>
      <w:r>
        <w:t xml:space="preserve">[เสียงดนตรี]</w:t>
      </w:r>
    </w:p>
    <w:p>
      <w:pPr>
        <w:pStyle w:val="BodyText"/>
      </w:pPr>
      <w:r>
        <w:t xml:space="preserve">(คุณสุภนันท์) สวัสดีครับ ต้อนรับคุณผู้ชมทุกท่านเข้าสู่การแถลงสถานการณ์ COVID-19 หรือ ศบค. จากทำเนียบรัฐบาลนะครับ ประจำวันศุกร์ที่ 21 พฤษภาคม 2564 วันนี้ที่ประชุม ศบค. นะครับ โดยมีพลเอกประยุทธ์ จันทร์โอชา ในฐานะผอ. ศบค. นะครับ จะมีประเด็นสำคัญอะไรจากที่ประชุมบ้างนั้นนะครับ ไปฟังการแถลงจากนายแพทย์ทวีศิลป์ วิษณุโยธิน เรียนเชิญครับ</w:t>
      </w:r>
    </w:p>
    <w:p>
      <w:pPr>
        <w:pStyle w:val="BodyText"/>
      </w:pPr>
      <w:r>
        <w:t xml:space="preserve">(นายแพทย์ทวีศิลป์) กราบ สวัสดีครับ พี่น้องประชาชนครับ วันนี้เป็นการประชุม ศชค. ชุดใหญ่นะครับ ซึ่งท่าน ผอ. ศบค. พลเอก ประยุทธ์ จันทร์โอชา แล้วก็มีการประชุมที่อยู่ในทำเนียบรัฐบาลแห่งนี้ และประชุมออนไลน์นะครับ กับผู้บริหารระดับสูง มีข้อสรุปของที่ประชุมประมาณสัก 5 เรื่องนะครับ ก็คือ พ.ร.ก. ฉุกเฉิน เรื่องของการเปิดสภา เรื่องของรายงานสถานการณ์ที่การติดเชื้อแล้วก็เรื่องสุดท้ายแผนการฉีดวัคซีนนะครับ ผมขออนุญาตไปเป็นที่ละเรื่องใน 5 เรื่องนี้เลยนะครับ เรื่องแรกครับ เรื่องการประกาศสถานการณ์ฉุกเฉินในเขตท้องที่ทั่วราชอาณาจักรที่ 12 นะครับ ซึ่งก็ในที่ประชุมได้เห็นชอบนะครับ ได้มีการขยายเวลาเกิดขึ้นมานะครับ เกิดขึ้นมาให้มีเป็นการคราวที่ 12 ตั้งแต่วันที่ 1 มิถุนายน จนถึง 31 กรกฎาคม 2564 นะครับ ด้วยเหตุผลดังที่เราได้พูดไปนะครับ เพื่อการควบคุมโรคโดยเป็นหลักนะครับ เรื่องที่ 2 ครับ ก็คือ การขออนุมัติ ได้มีมาตรการด้านสาธารณสุขที่ได้จะได้จัดการประชุมรัฐสภาสามัญประจำปี ครั้งที่ 1 พุทธศักราช 2564 ซึ่งจะเกิดขึ้นในวันที่ 22 พฤษภาคมนี้ ทางกรุงเทพมหานคร ได้นำเรื่องมาเข้าที่ประชุมของทาง ศปก.ศบค. นะครับ ซึ่งมีท่านเลขา ศมช. เป็นประธาน ก็เข้ากันมาสัก 2-3 ครั้ง นะครับ ก็ได้มีการสรุปนะครับ ท่านเห็นชอบนะครับ ในมาตรการป้องกันโรคที่ทางในการจัดประชุมรัฐสภาตามที่เสนอนะครับ แล้วก็ที่สำคัญในนั้น ก็คือให้สวมใส่หน้ากากผ้า หน้ากากอนามัย ตลอดการประชุมนะครับ ยกเว้นไว้ในกรณีที่มีผู้ควบคุมการประชุมจะผ่อนผันให้มีการอภิปรายนะครับ ในการอภิปรายในบางคราวได้ แต่อย่างไรก็ตามแต่ ขอให้ใช้ตลอดเวลา แล้วก็มอบหมายให้กรุงเทพมหานคร สำนักงานเลขาธิการและสำนักงานเลขาธิการวุฒิสภา มาตรการสาธารณสุขที่ทางกรุงเทพมหานคร ร่วมกันมีรายละเอียดยิบนะครับ แล้วก็ต้องห้ามรวมกลุ่ม มีระยะห่างตามที่เราว่ากันนะครับ แล้วก็ผู้ติดตาม มีความกังวลว่ามีผู้ติดตามจำนวนมากทีเดียว ที่จะเข้ามานำเสนอ โดยเฉพาะการให้ข้อมูล อะไรทั้งหลายจะมีผู้ติดตามจำนวนมาก การกำหนด รวมถึง คิดกันไปถึง การที่มีคนรถเข้ามานะครับ คนรถที่มารับส่ง ก็อาจจะมีการรวมกลุ่มกันไปทานอาหารอะไรทั้งหลาย ก็เป็นข้อห่วงใยที่เกิดขึ้นนะครับ จากชุดย่อยก็ได้นำเสนอขึ้นมานะครับ อีกเรื่องหนึ่งที่สำคัญ ก็คือก็การได้วัคซีน ที่จะจัดให้กับผู้ที่ทำงานอยู่ในรัฐสภานะครับ มอบหมายให้กระทรวงสาธารณสุขจัดสรรวัคซีน 2,000 โดสนะครับ ให้มีการฉีดในช่วงก่อนที่จะมีการประชุม 21-25 พฤษภาคม ก็มอบให้กระทรวงสาธารณสุขไปจัดการนะครับ เพิ่มเติมขึ้นมานะครับ มาตรการต่าง ๆ ผมขอนำขึ้น Facebook นะครับ ถ้าใคร… ท่านผู้สื่อข่าวต้องการที่จะเจาะในบางประเด็นนะครับ ลดเวลาในการแถลงข่าวสำคัญ ๆ ตรงนี้แทนนะครับ ท่านได้ติดตามใน Facebook ของศูนย์ป้องกัน ต่อไปนะครับ อีกประเด็นหนึ่งครับ เรื่องที่ 3 ก็คือมาตรการเรื่องของการเปิดเทอมว่ามีการประชุม ศปก. ศบค. ก็มีการให้ทางโรงเรียนได้ขอเลื่อนการเปิดเทอมไปอันนี้เอาเลื่อนก่อนนะครับ ขณะเดียวกัน ก็บางจังหวัด เนื่องจากการแบ่งสีใหม่นี่มีการห้ามใช้อาคารสถานที่ เพื่อจัดการเรียนการสอน เพราะฉะนั้น ตรงนี้ก็ยังเป็นเหมือนเดิม กรุงเทพมหานคร นนทบุรี ปทุมธานี สมุทรปราการ ใน 17 จังหวัดที่ควบคุมสูงสุด แต่ว่าต้องผ่านการเห็นชอบของการควบรุมโรคจังหวัดโรงเรียนนี่ได้ทำเรื่องขึ้นไป ในขณะเดียวกันพื้นที่ควบคุม 56 จังหวัด ก็ให้ใช้อาคารสถานที่ได้นะครับ ในการที่จะมีการรวมกลุ่มคนจำนวนมาก แต่ว่าต้องมีมาตรการที่กำหนด มีข้อเสนอที่ทางรัฐมนตรีว่าการกระทรวงศึกษาธิการท่านนำเสนอเองนะครับ ก็จะเห็นถึงการวางแผนนะครับ มาตรการแนวปฏิบัติของสถานศึกษาเพื่อดำเนินการเปิดภาคเรียนประจำปีการศึกษา 2564 ก็จะเห็นนะครับ ว่าเปิดเรียน 14 มิถุนายนนี่ มีทั้ง on air on demand ยังเป็นภาษาอังกฤษอยู่ เป็นคำที่ใช้กันบ่อย ๆ น่าจะพอที่จะเข้าใจ ก็คือการเรียนโดยการใช้สื่อที่เป็นอิเล็กทรอนิกส์ ไม่ว่าจะเป็นสื่อหรือทางคอมพิวเตอร์ทั้งหลายนี่นะครับ ในพื้นที่ที่ควบคุม 4 จังหวัด ควบคุมสูงสุดและควบคุมเข้มงวด ขอโทษครับ พื้นที่ควบคุมสูงสุดและเข้มงวด ไม่อนุจัดการเรียนการสอนนะครับ ในรูปแบบของ ออนไซต์ เพราะฉะนั้น ก็ไปใช้ Onair Online ต่าง ๆ แทนนะครับ ส่วนพื้นที่ควบคุมสูงสุด 17 จังหวัด อันนี้ก็ให้มีการประสมรวมกันได้นะครับ ก็คือจัดการเรียนการสอนให้เหมาะกับการเรียนการสอนนะครับ อันนี้ก็นำเรียนว่าเป็นเรื่องของผู้บริหารในพื้นที่นะครับ ก็จะได้มีการนั้น แต่ว่าโรงเรียนก็จะต้องมีการประเมินความพร้อมใน Thai Stop C เพื่อให้โรงเรียนต่าง ๆ มั่นใจต่อผู้ปกครองและนักเรียนนะครับ ว่าจะดูแลสุขอนามัยและส่วนภาพรวมได้นะครับ และหลังจากที่ประเมินแล้วให้โรงเรียนความเห็นชอบ ออนไซต์ขึ้นมา นี้คือสิ่งที่กระทรวงศึกษาธิการขอให้อนุมัติในหลักการดำเนินการนะครับ ก็ไปเรื่องถัดไปนะครับ การรายงานสถานการณ์ COVID-19 เรื่องนี้ทางประหลัดกระทรวงชุดข้อมูลซึ่งอยากจะไปเร็ว ๆ ผมขอไม่ได้รายงานในเชิงลึกอย่างที่เคยนะครับ หวังว่าทุกท่านคงไปหาได้ตาม Faที่ Oficial ของเรานะครับ วันนี้นะครับ 3,481 นะครับ เป็นการติดเชื้อภายในประเทศนี่ 2,518 ในเรือนจำรายงานมาคือ 951 ทำให้ผู้ป่วยยอดยืนยันสะสมในระลอกนี้ 94,203 แล้วก็ยืนยันสะมตั้งแต่ปีที่แล้วก็ 123,000 กว่า หายป่วย แล้วก็มียอดเสียชีวิตเพิ่ม 32 คนนะครับ มีการรักษาอยู่ในโรงพยาบาลวันนี้ ในโรงพยาบาลเหลืออยู่ 17,000 เศษ ๆ นะครับ ในโรงพยาบาลสนาม 24,000 นะครับ แล้วรวมนอนอยู่ในโรงพยาบาล 42,000 การได้รับวัคซีนเข็มแรก 1.37 ล้าน 723,403 เข็มที่ 2 ก็ประมาณ 900,000 กว่านะครับ ในกรณีตรงนี้ก็มีการลงเจาะลึกในชุดข้อมูลของกรุลงเจาะลึกในชุดข้อมูลทางกรุงเทพมหานคร มีการ มีผู้ติดเชื้อสะสมต่อพันประชากรนี่ก็ทำเป็นแผนที่ขึ้นมา ก็นำเรียนท่านนายกรัฐมนตรีในฐาน ผอ.ศบค. ได้รับทราบก็ล่าสุดของข้อมูลถึงวันที่ 20พฤษภาคม นะครับ ก็มีการระบาดอยู่ในใจกลางกรุงเทพฯ ได้แก่ คลองเตย ราชเทวี ปทุมวัน บางรัก ป้องปรามฯ หลักสี่ นะครับ ซึ่งตรงนี้ที่พักคนงานหลักสี่ ที่พักคนงานก่อสร้างที่ดอนเมือง คลองเตย ชุมชนแออัดแถวคลองเตย และดินแดง ห่วยขวาง ตลาดห้วยขวาง บางรัก ที่ตลาดพลอย บางกะปิ ที่ตลาดแออัดที่บางกะปินะครับ ก็ในที่ประชุมท่านนายกรัฐมนตรีได้รับทราบว่า ณ ตอนนี้นะครับ ชุดข้อมูลของ กทม. ที่เข้ามานี่ ก็มีหลากหลาย แล้วก็รับทราบว่าตอนนี้มีการตรวจพบผู้ที่ติดเชื้ออยู่จำนวนมากทางแคมป์คนงานที่ทางหลักสี่นะครับ แล้วก็มีคนงาน 15 ราย ที่ตอนนี้รับทราบว่ามีผลของการเจอเชื้ออินเดียหรือ B 1.61 7.2 15 รายนะครับ ซึ่งตอนนี้ก็อยู่ในการดูแลของโรงพยาบาลอย่างดีนะครับ แล้วก็มีการส่งมีการส่งทีมสอบสวนโรคลงไป เพื่อจะสอบถามการควบคุมป้องกันการติดเชื้อต่อไปนะครับ ก็กราบเรียนว่าสายพันธุ์อินเดียก็เป็นเรื่องที่ทำให้เกิดแพร่ระบาดขึ้นมาจำนวนมาก ๆ ตอนนี้ก็มีการรายงานอยู่ในหลายประเทศของเราเองก็เริ่มมีเข้ามา ในตอนนี้ก็มีการเจาะรายละเอียด เดี๋ยวทางปลัดกระทรวงสาธารณสุข อธิบดีกระทรวงสาธารณสุข อธิบดีกรมควมคุมโรคนะครับ ได้นำเรียนว่า สถานการณ์ต่าง ๆ ท่านนายกได้รับทราบ และกำกับให้กับทางกระทรวงสาธารณสุขได้ทำหน้าที่อย่างเต็มที่นะครับ ในเรื่องนี้นะครับ เกี่ยวข้องกับทางกรุงเทพมหานคร นะครับ เสริมเติมต่อในเรื่องนี้ และก็เป็นข้อพิจารณาข้อมติของทางท่านนายกรัฐมนตรี เนื่องจากสถานการณ์ของกรุงเทพมหานครนี่ เป็นการเฉพาะ เป็นพื้นที่ที่มีความซับซ้อน ศูนย์บริหารสถานการณ์กรุงเทพฯ และปริมณฑล รวมทั้งแต่งตั้งคณะกรรมการท้องถิ่นและแต่งตั้งคณะที่ปรึกษาด้านสาธารณสุข ในศูนย์ COVID-19 นี้ ทำงานกับทุกภาคส่วน กรุงเทพมหานคร กรมควบคุมโรค กระทรวงสาธารณสุขให้มีการจุดเน้นนะครับ ดังต่อไปนี้ครับ 1. คือให้มีการตรวจสภาวะสุขอนามัย ของค่ายที่พักคนงาน ที่ยังไม่มีการติดเชื้อ ให้มีการควบคุมให้มีการเดินทางข้ามเขตผ่านค่ายที่พักคนงาน 2. คือ การจัดระเบียบตลาดนัด ร้านค้าในชุมชน 2. ให้จัดระเบียนร้านอาหารรวมถึงพนักงานส่งอาหารตามบ้าน การจัดระเบียบการเดินทางข่นส่งของสาธารณะทุกประเภท และ 5. ให้เน้นย้ำเรื่องของมาตรการ Work From Home ว่าทุกหน่วยงานได้ปฏิบัติตามจริงจังหรือไม่ นี่คือสิ่งที่ท่านเน้นย้ำมา เรื่องของการไล่ตามเชื้อนะครับ ติดเชื้อ แล้วเราก็มารายงานกันทุกวัน ๆ อย่างนี้ ส่วนนี้นี่ต้องมีมาตรการป้องกันและควบคุมอย่างจริงจัง ก็ขอให้กระทรวงสาธารณสุข เช่น กรมอนามัย หน่วยงานความมั่นคง ลงมาเสริมการปฏิบัตการตรวจตรากำกับอย่างเต็มที่เพื่อหยุดยั้งการแพร่ระบาดครับ ท่านก็ยกอีกเรื่องหนึ่ง ที่เป็นบทเรียนของทางประเทศจีน ซึ่งเขาประสบความสำเร็จในการดำเนินการเผชิญหน้ากับโควิด นะครับ ได้สรุปในยุทธศาสตร์อยู่ 4 ข้อที่แบ่งตามสภาพความเสี่ยง แล้วก็สภาพปัญหาของพื้นที่นะครับ 1. คือ พื้นที่ที่ยังไม่มีการระบาด ต้องใช้การป้องกันอย่างเข้มงวด และดูแลเป็นพิเศษไม่ให้เชื้อเข้ามาในพื้นที่ พื้นที่ที่เริ่มมีผู้ป่วย ให้ใช้การค้นหาควบคุมการระบาดในพื้นที่ ป้องกันไม่ให้แพร่เชื้อต่อไป 3. พื้นที่ที่มีการระบาดเป็นกลุ่ม อันนี้ต้องควบคุมการแพร่โรคให้ได้มากที่สุด และป้องกันการแพร่ไปยังที่อื่น โดยให้การรักษาผู้ป่วยอย่างดีที่สุด อันนี้พื้นที่ที่ 3 พื้นที่ที่ 4 ระบาดอย่างมาก อันนี้ก็ให้ใช้ยุทธศาสตร์ดูแลและควบคุมการแพร่เชื้อ ควบคุมการเดินทางให้อยู่บ้านเป็นหลักนะครับ ซึ่งเรื่องนี้ไทยเราเองก็ได้ใช้มาในหลาย ๆ ประเด็นในหลาย ๆ เรื่องนะครับ ก็มาเรียนรู้เรื่องนี้กัน ไทยเราก็ประสบความสำเร็จนะครับ ในระลอกที่ผ่านมาเป็นอย่างดีนะครับ ขอให้ใช้ข้อมูลต่าง ๆ นี้บูรณาการกัน แล้วก็นำข้อมูลต่าง ๆ มาช่วยกันใช้ เรื่องการจัดการเตียง อุปกรณ์เวชภัณฑ์ให้ ศปก. ศบค. บูรณาการความร่วมมือและรวมถึงภาคเอกชนด้วยนะครับ ได้มีส่วนร่วมกันบริหารจัดการให้ดีที่สุดนะครับ แล้วข้ออีกข้อหนึ่งที่ท่านนายกรัฐมนตรี ผอ. ศบค. ที่กังวล ก็คือจำนวนผู้เสียชีวิตครับรายวันนี่มีจำนวนสูงขึ้น ท่านก็แจ้งว่าแม้แต่รายเดียวท่านก็ไม่อยากที่ท่านไม่อยากให้เกิดขึ้น อย่างนั้นก็ขอให้การแพทย์ทั้งของกรุงเทพมหานคร กรมการแพทย์นะครับ ของกระทรวงสาธารณสุข คณะแพทยศาสตร์ของมหาวิทยาลัยทุกแห่งนะครับ รวมถึงแพทย์ของทางโรงพยาบาลเอกชนเอกชน ได้ร่วมมือกันในการวางยุทธศาสตร์ รักษาผู้ป่วยให้ได้อย่างดีที่สุด มีการแลกเปลี่ยนข้อมูลทางวิชาการนะครับ ที่ไหนขาด ที่อะไรทั้งหลายนี่ ก็มาช่วย ๆ กัน แล้วก็โดยเฉพาะผู้เชี่ยวชาญยาเวชภัณฑ์ความก้าวหน้า โดยเฉพาะเรื่องของการวิจัยยา ไม่ว่าจะเป็นยาที่เป็นภูมิปัญญาไทย ๆ ด้วยนะครับ นอกเหนือจากวัคซีน นะครับ ครับผมอันนี้ก็เป็นสาระสำคัญของเรื่องนี้นะครับ คงต้องรายงานเดี๋ยวผมจะเอามารายงานเพิ่มเติม ส่วนเรื่องสุดท้ายนะครับ ก็คือเรื่องของแผนวัคซีนครับ มีการใช้เวลาพูดคุยกันค่อนข้างมากของเรื่องนี้ แผนการให้วัคซีนโดยท่านปลัดกระทรวงสาธารณสุขนะครับ ได้นำเสนอชุดเป็นแผนขึ้นมานะครับ โดยสรุปนะครับ ท่านนายกรัฐมนตรีก็ได้มีสรุปนะครับ แผนสำคัญเป็นเรื่องของที่รัฐบาลได้ประกาศให้เป็นวาระแห่งชาตินะครับ จะเริ่มให้ฉีดพร้อมกันนะครับ ในช่วงเริ่มต้น เป็น D มี 3 ช่องทางครับ ที่เป็นแผนที่จะกระจายวัคซีนนะครับ 1. โดยผ่านระบบหมอพร้อมนะครับ โดยเฉพาะที่เราได้ทำกันมาที่เราคุ้นเคยกัน อาจจะมีข้อจำกัดอะไรบ้างนะครับ ตรงนั้นขึ้นมาก็คือเป็นผู้สูงอายุ แล้วก็เป็นผู้ที่มีโรคประจำตัว 7 กลุ่มเสี่ยง เดี๋ยวต่ำกว่านั้นนะครับ ก็จะต่ำกว่า 60 ปี ก็จะเริ่มเปิดตั้งแต่ 31 พฤษภาคมได้นะครับ อันนี้ก็นำเรียนว่า เป็นช่องทางเดิมที่มีอยู่แล้วนะครับ แต่ว่าเราจะเปิดช่องท่านอื่น ๆ ขึ้นมาตรงนี้ วิธีที่ 2 ก็คือการลงทะเบียน ณ จุดบริการ หรือ On Side ซึ่งอันนี้จะเป็นการเสริมจากช่องทางของระบบหมอพร้อม เราคงเคยได้ยินเรื่องของการไปจองร้านอาหารอย่างที่ว่านะครับ ถ้าเราจองได้ เราไปก็มีที่นั่ง รอบัตรคิว ถ้ามีโต้ะเราก็เข้าไปก็หลายท่านคงได้อธิบายไปแล้ว แล้วก็ถ้าหากมีวัคซีนเพียงพอก็จะได้รับฉีดในวันนั้นเลย ถ้าไม่ได้ก็จะมีการวางคิวให้นะครับ ช่องทางที่ 3 คือการกระจายวัคซีนเฉพาะ เช่น กลุ่มที่เราเคยได้รับทราบมา บุคลากรทางการแพทย์เราก็ให้ไปแล้ว จะต้องให้จนกระทั่งครบนะครับ ประชาชนกลุ่มเสี่ยงต่าง ๆ กลุ่มที่มีความจำเป็น กลุ่มที่มีความสำคัญของประชาชน เพื่อให้เศรษฐกิจไทยเดินหน้าไปได้ ในทั้งนี้ก็ต้องหากมีกลุ่มบุคคล หรือสมาคมใดมีความ ยื่นให้กระทรวงสาธารณสุข จัดการวัคซีนฉีดให้ได้ต่อไป เพราะฉะนั้นต่อไปจะเป็น 3 ช่องทางหลักนะครับ ในการที่จะเป็นช่องทางกระจายวัคซีนนะครับ นำเรียนให้ทราบ ท่านนายกรัฐมนตรียังทราบถึงในการที่จะฉีดให้การลงทะเบียนแล้วก็ฉีดวัคซีนนะครับ ในระยะที่ 1 ซึ่งก็เป็นระยะปัจจุบันนี่ ตอนนี้ก็ได้มีการทดสอบระบบ การลงทะเบียน การฉีดนะครับ แล้วก็ให้โควตาทยอยฉีดในกลุ่มเป้าหมายที่กระทรวงสาธารณสุขกำหนดตามโควตาวัคซีนที่มีก็มีการทำแผนต่าง ๆ เกิดขึ้น เป็นการเตรียมความพร้อม เพื่อการลงทะเบียน… วันที่ 7 มิถุนายน ซึ่งเป็นระยะที่ 2 เป็นระยะที่เริ่มทำเต็มที่ แล้วก็จะมีวัคซีนเข้ามาในประเทศไทยจำนวนมากขึ้น ในเดือนหน้าอันนี้เริ่มการฉีดวัคซีนทั้งระบบ เป็นวาระแห่งชาติ มีกลุ่มไหนบ้างครับ บุคลากรทางการแพทย์ที่ยังไม่ได้รับ อันนี้ก็กลุ่มเดิม ผู้มีโรคประจำตัวเรื้อรัง ที่ไปต่างประเทศ นักเรียน นักศึกษาที่ไปต่างประเทศ ผู้ที่มีสิทธิประกันสังคม ประชาชนคนทั่วไป และมีอีกหลาย ๆ กลุ่มนะครับ ท่านนายกบอกว่า ไม่มีการทอดทิ้งใครไว้ข้างหลัง ถ้าตรงนี้เป็นเพียงย่อ ๆ เข้ามาเพราะพื้นที่ไม่เพียงพอ เพราะฉะนั้น โดยสรุปทุกกลุ่มตั้งแต่วันที่ 7 มิถุนายนเป็นต้นไป ก็จะได้รับแน่นอน ก็ขึ้นอยู่กับระบบของการเข้าไปจอง เข้าไปฉีดการไปแออัดในพื้นที่ใดพื้นที่หนึ่ง ก็จะมีการกระจายไปนะครับ มีระบบหมอพร้อมซึ่งวางไว้อยู่ตรงกาลา วางแผนในการจดเก็บข้อมูลเรื่องของการฉีด อันที่ 2 คือ ติดตามผลของการฉีดนั้นว่ามีผลข้างเคียงไหม รวมถึงไปออกใบรับรองในการฉีด เพราะฉะนั้น หมอพร้อมยังเป็นระบบแกนกลางอยู่ข้างในนะครับ ที่เราเคยได้ยินนะครับ กรุงเทพฯ ประทานโทษครับ ภูเก็ตที่เป็นเป็นแอปฯ ของโมเดลของภูเก็ต ก็จะมีของตัวเองมา ซึ่งจะเป็นกรอบ ด้านบน ด้านหน้า อยู่ที่หมอพร้อม เพื่อให้เป็นฐานข้อมูลอาการผลข้างเคียงและการออกใบเซอร์ติฟิเคท เพราะฉะนั้น ตรงนี้จะมีคนช่วยกันเข้ามาที่จะเกี่ยวข้องกับพี่น้องประชาชน ไม่ว่าจะเป็นจังหวัด ไม่ว่าจะเป็นมหาวิทยาลัยที่หรือเอกชนจะเข้ามาร่วมกันฉีดนะครับ จะมี… เขาเรียกอะไร แอปพลิเคชันหรือการลงทะเบียนหน้างาน อะไรก็แล้วแต่ จุดฉีดที่เสริมเติมเข้ามาก็คือ หมอพร้อมก็ต้องขออนุญาตกราบเรียนนะครับ ที่ท่านนายกรัฐมนตรี ในฐานะ ผอ. ศบค. รับทราบและสร้างความมั่นใจว่าเราจะดำเนินการไปได้ด้วยดีนะครับ ในเรื่องที่เป็นระบบบบริหารจัดการ ผมก็พูดไปในตรงนี้แล้วนะครับ ก็ 3 กล่องที่เป็นสีแดง ๆ กับสีฟ้า ประทานโทษ สีเหลืองนะครับ มีสีแดงกับสีเหลืองนะครับ คือมีหน้าที่ แอปฯ ของหมอพร้อมมีหน้าที่อยู่ 2 กล่องตรงกลาง คือ ฉีดวัคซีน บริการฉีดวัคซีนและติดตามผลนี่นะครับ 2 ข้อมูลชุดใหญ่ แต่ขณะเดียวกันหมอพร้อมก็จะมีที่ลงทะเบียนเป็นคอขวด ตรงนั้นเปิดให้กลุ่มเป้าหมายได้ช่วยกันมาลงในกล่องสีที่เปที่เป็นสีน้ำเงินนะครับ ที่มีมากมายก่ากองนะครับ ทั้งภาคเอกชนอะไรก็แล้วแต่ เนื่องจากคน 70 เปอร์เซ็นต์ของประเทศอยู่ในกรอบสีฟ้า รับการฉีด เพราะฉะนั้น ก็จะลงมาอยู่ที่ตรงนี้ที่เดียวนะครับ แต่ว่าผ่านหลายประตู พูดง่าย ๆ ซึ่งเราจะต้องทำให้เกิดการลงทะเบียนรับวัคซีนให้ได้สิ่งที่เป็นข้อสรุปจากที่ประชุมนะครับ ได้สรุปข้อมูลสำคัญเพียงแค่นี้ครับ</w:t>
      </w:r>
    </w:p>
    <w:p>
      <w:pPr>
        <w:pStyle w:val="BodyText"/>
      </w:pPr>
      <w:r>
        <w:t xml:space="preserve">(คุณสุภนันท์) ครับ สำหรับวันนี้ไม่มีประ สำหรับวาระสำคัญวันนี้ไหมครับ</w:t>
      </w:r>
    </w:p>
    <w:p>
      <w:pPr>
        <w:pStyle w:val="BodyText"/>
      </w:pPr>
      <w:r>
        <w:t xml:space="preserve">(นายแพทย์ทวีศิลป์) ครับก็ นำเสนอเรื่องของชุดข้อมูลก็จะมีความสำคัญ การสื่อสารเรื่องนี้ให้กับพี่น้องประชาชน โดยเฉพาะวัคซีนจะเป็นวาระแห่งชาติ ทีมงานที่เกี่ยวข้องกับโฆษก ก็จะคงจะปรับวิธีการนำเสนอให้กับพี่น้องประชาชนให้กระชับยิ่งขึ้นนะครับ นำเรื่องข้อเสนอจากการมีข้อสรุปในที่ประชุมนี่นะครับ เราเคยใช้ช่วงเวลามาก ๆ ในการอภิปรายเรื่องโรค ตอนนี้ผมเข้าใจว่าหลาย ๆ ท่านก็มีชุดข้อมูลที่จะได้รับทราบตรงนี้พอสมควร เราจะได้มาใช้เวลามากขึ้นในการนำเสนอชุดข้อมูลบริหารจัดการเพื่อขอความร่วมมือจากพี่น้องประชาชน ภาคเอกชน และภาคประชาชน 3 แกนหลักซึ่งมีส่วนสำคัญมาก ๆ ในการขับเคลื่อนในการแก้ไขบริหารสถานการณ์ COVID-19 วันนี้ขอกราบขอบพระคุณเป็นอย่างสูง ขอบคุณนะครับ ท่านโฆษฏ ศบค. นะครับ นายแพทย์ทวีศิลป์ วิษณุโยธิน นะครับ เชื่อว่าประเด็นที่หลายคนรอคอยและรับฟัง แล้วก็รอเคยว่าเมื่อไหร่ที่จะถึงเรา 7 มิถุนายน จะเป็นวาระแห่งชาติ ที่จะฉีดวัคซีนฉีดวัคซีนพร้อม ๆ กัน 3 ช่องทางหลัก ๆ ไม่ว่าจะเป็นช่องทางของหมอพร้อม การลงทะเบียน ณ จุดบริการ หรือว่า On Side ให้กับกลุ่มเฉพาะที่จัดสรร ทำเรื่องขอเข้ามาจัดสรร ไม่ว่าจะเป็นคณะกรรมการโรคติดต่อของจังหวัด และของกรุงเทพมหานคร กระทรวงสาธารณสุขนะครับ แถลงข่าวในภาคภาษาอังกฤษ ขอเรียนเชิญ ท่าน ณัฐภานุ นพคุณรองอธิบดีกรมสารนิเทศ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ขอบคุณ ท่านณัฐภานุ นพคุณ รองอธิบดีกรมสารนิเทศ และโฆษกกระทประเทศนะครับ คุณผู้ชมครับ เดี๋ยวเราพักกันสักครู่นัช่วงหน้าพูดคุยกับแขกรับเชิญของเราที่เชิญมาร่วมพูดคุยกันในวันนี้ นายแพทย์เจด็จ หลักประกันสุขภาพแห่งชาติ ตกลงคนไทยถ้าป่วยเป็น COVID รักษาฟรีจริงหรือไม่ ทำไมถึงมีประเด็นของข้างออกมาในโลกออนไลน์จำนวนมากและเป็นระยะ ๆ 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1 พ.ค. 64)</dc:title>
  <dc:creator/>
  <cp:keywords/>
  <dcterms:created xsi:type="dcterms:W3CDTF">2021-05-21T06:53:54Z</dcterms:created>
  <dcterms:modified xsi:type="dcterms:W3CDTF">2021-05-21T06: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1 พฤษภาคม 2564 เวลา 12.10 น.</vt:lpwstr>
  </property>
  <property fmtid="{D5CDD505-2E9C-101B-9397-08002B2CF9AE}" pid="3" name="subtitle">
    <vt:lpwstr/>
  </property>
</Properties>
</file>